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Fully-connected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ully-connected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gularization(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37526C1D"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onv -&gt; Batch Normalization -&gt; Activation Function(</w:t>
      </w:r>
      <w:proofErr w:type="spellStart"/>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from 62% to 67%).</w:t>
      </w:r>
      <w:r>
        <w:rPr>
          <w:rFonts w:ascii="Times New Roman" w:eastAsia="Times New Roman" w:hAnsi="Times New Roman" w:cs="Times New Roman"/>
          <w:color w:val="000000" w:themeColor="text1"/>
          <w:sz w:val="24"/>
          <w:szCs w:val="24"/>
        </w:rPr>
        <w:t xml:space="preserve"> </w:t>
      </w:r>
    </w:p>
    <w:p w14:paraId="52AD5FB9" w14:textId="48EA85F1"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4BFE17BC" w:rsidR="0333D8FB" w:rsidRDefault="0333D8FB" w:rsidP="0333D8FB">
      <w:pPr>
        <w:spacing w:before="240" w:after="60"/>
        <w:rPr>
          <w:rFonts w:ascii="Arial" w:eastAsia="Arial" w:hAnsi="Arial" w:cs="Arial"/>
          <w:b/>
          <w:bCs/>
          <w:color w:val="000000" w:themeColor="text1"/>
          <w:sz w:val="28"/>
          <w:szCs w:val="28"/>
        </w:rPr>
      </w:pPr>
    </w:p>
    <w:p w14:paraId="3EEA09A1" w14:textId="77777777" w:rsidR="00FC2660" w:rsidRDefault="00FC2660" w:rsidP="0333D8FB">
      <w:pPr>
        <w:spacing w:before="240" w:after="60"/>
        <w:rPr>
          <w:rFonts w:ascii="Arial" w:eastAsia="Arial" w:hAnsi="Arial" w:cs="Arial"/>
          <w:b/>
          <w:bCs/>
          <w:color w:val="000000" w:themeColor="text1"/>
          <w:sz w:val="28"/>
          <w:szCs w:val="28"/>
        </w:rPr>
      </w:pP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r w:rsidR="6F0F5E58" w:rsidRPr="66A82689">
              <w:rPr>
                <w:rFonts w:ascii="Courier New" w:eastAsia="Courier New" w:hAnsi="Courier New" w:cs="Courier New"/>
                <w:color w:val="000000" w:themeColor="text1"/>
                <w:sz w:val="24"/>
                <w:szCs w:val="24"/>
              </w:rPr>
              <w:t>args.image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filter</w:t>
            </w:r>
            <w:proofErr w:type="spell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5BB708BA"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45164AE6" w14:textId="796B8CA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26F28F26"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5738EF18" w14:textId="2D35730D" w:rsidR="0333D8FB" w:rsidRDefault="0333D8FB" w:rsidP="0333D8FB">
            <w:pPr>
              <w:rPr>
                <w:rFonts w:ascii="Times New Roman" w:eastAsia="Times New Roman" w:hAnsi="Times New Roman" w:cs="Times New Roman"/>
                <w:color w:val="000000" w:themeColor="text1"/>
                <w:sz w:val="24"/>
                <w:szCs w:val="24"/>
              </w:rPr>
            </w:pPr>
          </w:p>
          <w:p w14:paraId="0F2E036D" w14:textId="489A98F7" w:rsidR="0333D8FB" w:rsidRDefault="0333D8FB" w:rsidP="0333D8FB">
            <w:pPr>
              <w:rPr>
                <w:rFonts w:ascii="Times New Roman" w:eastAsia="Times New Roman" w:hAnsi="Times New Roman" w:cs="Times New Roman"/>
                <w:color w:val="000000" w:themeColor="text1"/>
                <w:sz w:val="24"/>
                <w:szCs w:val="24"/>
              </w:rPr>
            </w:pPr>
          </w:p>
          <w:p w14:paraId="68138E00"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ADFFCE9"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0509209"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55178954" w14:textId="0BC7E3EB" w:rsidR="0333D8FB" w:rsidRDefault="0333D8FB" w:rsidP="0333D8FB">
            <w:pPr>
              <w:rPr>
                <w:rFonts w:ascii="Times New Roman" w:eastAsia="Times New Roman" w:hAnsi="Times New Roman" w:cs="Times New Roman"/>
                <w:color w:val="000000" w:themeColor="text1"/>
                <w:sz w:val="24"/>
                <w:szCs w:val="24"/>
              </w:rPr>
            </w:pPr>
          </w:p>
          <w:p w14:paraId="502AEA3D" w14:textId="1415B857" w:rsidR="0333D8FB" w:rsidRDefault="0333D8FB" w:rsidP="0333D8FB">
            <w:pPr>
              <w:rPr>
                <w:rFonts w:ascii="Times New Roman" w:eastAsia="Times New Roman" w:hAnsi="Times New Roman" w:cs="Times New Roman"/>
                <w:color w:val="000000" w:themeColor="text1"/>
                <w:sz w:val="24"/>
                <w:szCs w:val="24"/>
              </w:rPr>
            </w:pPr>
          </w:p>
          <w:p w14:paraId="7C59C9A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D88D50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1F76740"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42ADED08" w:rsidR="0333D8FB" w:rsidRDefault="0333D8FB" w:rsidP="0333D8FB">
            <w:pPr>
              <w:rPr>
                <w:rFonts w:ascii="Times New Roman" w:eastAsia="Times New Roman" w:hAnsi="Times New Roman" w:cs="Times New Roman"/>
                <w:color w:val="000000" w:themeColor="text1"/>
                <w:sz w:val="24"/>
                <w:szCs w:val="24"/>
              </w:rPr>
            </w:pP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E55C5A1"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F2A3EB" w14:textId="5B8E95CA" w:rsidR="0333D8FB" w:rsidRDefault="0333D8FB" w:rsidP="0333D8FB">
            <w:pPr>
              <w:rPr>
                <w:rFonts w:ascii="Times New Roman" w:eastAsia="Times New Roman" w:hAnsi="Times New Roman" w:cs="Times New Roman"/>
                <w:color w:val="000000" w:themeColor="text1"/>
                <w:sz w:val="24"/>
                <w:szCs w:val="24"/>
              </w:rPr>
            </w:pPr>
          </w:p>
        </w:tc>
      </w:tr>
    </w:tbl>
    <w:p w14:paraId="4D601923" w14:textId="1C96CC4A"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FCC9DD7" w14:textId="2D35730D" w:rsidR="0333D8FB" w:rsidRDefault="0333D8FB" w:rsidP="0333D8FB">
            <w:pPr>
              <w:rPr>
                <w:rFonts w:ascii="Times New Roman" w:eastAsia="Times New Roman" w:hAnsi="Times New Roman" w:cs="Times New Roman"/>
                <w:color w:val="000000" w:themeColor="text1"/>
                <w:sz w:val="24"/>
                <w:szCs w:val="24"/>
              </w:rPr>
            </w:pPr>
          </w:p>
          <w:p w14:paraId="44314727" w14:textId="489A98F7" w:rsidR="0333D8FB" w:rsidRDefault="0333D8FB" w:rsidP="0333D8FB">
            <w:pPr>
              <w:rPr>
                <w:rFonts w:ascii="Times New Roman" w:eastAsia="Times New Roman" w:hAnsi="Times New Roman" w:cs="Times New Roman"/>
                <w:color w:val="000000" w:themeColor="text1"/>
                <w:sz w:val="24"/>
                <w:szCs w:val="24"/>
              </w:rPr>
            </w:pP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C58077A"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A827842"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415B857" w:rsidR="0333D8FB" w:rsidRDefault="0333D8FB" w:rsidP="0333D8FB">
            <w:pPr>
              <w:rPr>
                <w:rFonts w:ascii="Times New Roman" w:eastAsia="Times New Roman" w:hAnsi="Times New Roman" w:cs="Times New Roman"/>
                <w:color w:val="000000" w:themeColor="text1"/>
                <w:sz w:val="24"/>
                <w:szCs w:val="24"/>
              </w:rPr>
            </w:pP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9BFCC68"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C2B6F94"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25602481" w14:textId="048C01A5" w:rsidR="0333D8FB" w:rsidRDefault="0333D8FB" w:rsidP="0333D8FB">
            <w:pPr>
              <w:rPr>
                <w:rFonts w:ascii="Times New Roman" w:eastAsia="Times New Roman" w:hAnsi="Times New Roman" w:cs="Times New Roman"/>
                <w:color w:val="000000" w:themeColor="text1"/>
                <w:sz w:val="24"/>
                <w:szCs w:val="24"/>
              </w:rPr>
            </w:pPr>
          </w:p>
          <w:p w14:paraId="057FFA7C" w14:textId="42ADED08" w:rsidR="0333D8FB" w:rsidRDefault="0333D8FB" w:rsidP="0333D8FB">
            <w:pPr>
              <w:rPr>
                <w:rFonts w:ascii="Times New Roman" w:eastAsia="Times New Roman" w:hAnsi="Times New Roman" w:cs="Times New Roman"/>
                <w:color w:val="000000" w:themeColor="text1"/>
                <w:sz w:val="24"/>
                <w:szCs w:val="24"/>
              </w:rPr>
            </w:pPr>
          </w:p>
          <w:p w14:paraId="55E33964"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72E1081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4515AD8" w14:textId="5B8E95CA" w:rsidR="0333D8FB" w:rsidRDefault="0333D8FB" w:rsidP="0333D8FB">
            <w:pPr>
              <w:rPr>
                <w:rFonts w:ascii="Times New Roman" w:eastAsia="Times New Roman" w:hAnsi="Times New Roman" w:cs="Times New Roman"/>
                <w:color w:val="000000" w:themeColor="text1"/>
                <w:sz w:val="24"/>
                <w:szCs w:val="24"/>
              </w:rPr>
            </w:pPr>
          </w:p>
        </w:tc>
      </w:tr>
    </w:tbl>
    <w:p w14:paraId="3C08D434" w14:textId="2D5DF207"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4AB4181" w14:textId="2D35730D" w:rsidR="0333D8FB" w:rsidRDefault="0333D8FB" w:rsidP="0333D8FB">
            <w:pPr>
              <w:rPr>
                <w:rFonts w:ascii="Times New Roman" w:eastAsia="Times New Roman" w:hAnsi="Times New Roman" w:cs="Times New Roman"/>
                <w:color w:val="000000" w:themeColor="text1"/>
                <w:sz w:val="24"/>
                <w:szCs w:val="24"/>
              </w:rPr>
            </w:pPr>
          </w:p>
          <w:p w14:paraId="62D57685" w14:textId="489A98F7" w:rsidR="0333D8FB" w:rsidRDefault="0333D8FB" w:rsidP="0333D8FB">
            <w:pPr>
              <w:rPr>
                <w:rFonts w:ascii="Times New Roman" w:eastAsia="Times New Roman" w:hAnsi="Times New Roman" w:cs="Times New Roman"/>
                <w:color w:val="000000" w:themeColor="text1"/>
                <w:sz w:val="24"/>
                <w:szCs w:val="24"/>
              </w:rPr>
            </w:pPr>
          </w:p>
          <w:p w14:paraId="01667CDB"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86792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24F899F"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1415B857" w:rsidR="0333D8FB" w:rsidRDefault="0333D8FB" w:rsidP="0333D8FB">
            <w:pPr>
              <w:rPr>
                <w:rFonts w:ascii="Times New Roman" w:eastAsia="Times New Roman" w:hAnsi="Times New Roman" w:cs="Times New Roman"/>
                <w:color w:val="000000" w:themeColor="text1"/>
                <w:sz w:val="24"/>
                <w:szCs w:val="24"/>
              </w:rPr>
            </w:pP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2C07E7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BB381C1"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42ADED08" w:rsidR="0333D8FB" w:rsidRDefault="0333D8FB" w:rsidP="0333D8FB">
            <w:pPr>
              <w:rPr>
                <w:rFonts w:ascii="Times New Roman" w:eastAsia="Times New Roman" w:hAnsi="Times New Roman" w:cs="Times New Roman"/>
                <w:color w:val="000000" w:themeColor="text1"/>
                <w:sz w:val="24"/>
                <w:szCs w:val="24"/>
              </w:rPr>
            </w:pP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E4C11D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4F419F" w14:textId="397C0B2C" w:rsidR="0333D8FB" w:rsidRDefault="0333D8FB" w:rsidP="0333D8FB">
            <w:r>
              <w:br/>
            </w:r>
            <w:r>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D5BC5" w14:textId="77777777" w:rsidR="00042A12" w:rsidRDefault="00042A12" w:rsidP="00EF3C7D">
      <w:pPr>
        <w:spacing w:after="0" w:line="240" w:lineRule="auto"/>
      </w:pPr>
      <w:r>
        <w:separator/>
      </w:r>
    </w:p>
  </w:endnote>
  <w:endnote w:type="continuationSeparator" w:id="0">
    <w:p w14:paraId="579785F9" w14:textId="77777777" w:rsidR="00042A12" w:rsidRDefault="00042A12"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B2CD0" w14:textId="77777777" w:rsidR="00042A12" w:rsidRDefault="00042A12" w:rsidP="00EF3C7D">
      <w:pPr>
        <w:spacing w:after="0" w:line="240" w:lineRule="auto"/>
      </w:pPr>
      <w:r>
        <w:separator/>
      </w:r>
    </w:p>
  </w:footnote>
  <w:footnote w:type="continuationSeparator" w:id="0">
    <w:p w14:paraId="68719BF6" w14:textId="77777777" w:rsidR="00042A12" w:rsidRDefault="00042A12"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gUAJ98UISwAAAA="/>
  </w:docVars>
  <w:rsids>
    <w:rsidRoot w:val="6AACB900"/>
    <w:rsid w:val="00004A4B"/>
    <w:rsid w:val="00016182"/>
    <w:rsid w:val="00042A12"/>
    <w:rsid w:val="00087D4D"/>
    <w:rsid w:val="00117B14"/>
    <w:rsid w:val="00141556"/>
    <w:rsid w:val="0015671B"/>
    <w:rsid w:val="001C42BF"/>
    <w:rsid w:val="002277D8"/>
    <w:rsid w:val="00233227"/>
    <w:rsid w:val="00235322"/>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7390"/>
    <w:rsid w:val="007A112F"/>
    <w:rsid w:val="00831FB2"/>
    <w:rsid w:val="008320DA"/>
    <w:rsid w:val="008ADBBE"/>
    <w:rsid w:val="0090299E"/>
    <w:rsid w:val="00971C3E"/>
    <w:rsid w:val="00983954"/>
    <w:rsid w:val="009B20E0"/>
    <w:rsid w:val="009D0093"/>
    <w:rsid w:val="00A00DB8"/>
    <w:rsid w:val="00A21DED"/>
    <w:rsid w:val="00A47832"/>
    <w:rsid w:val="00A80019"/>
    <w:rsid w:val="00AD7624"/>
    <w:rsid w:val="00B57778"/>
    <w:rsid w:val="00B72C70"/>
    <w:rsid w:val="00B9724C"/>
    <w:rsid w:val="00BB3579"/>
    <w:rsid w:val="00C02A8A"/>
    <w:rsid w:val="00C47EB7"/>
    <w:rsid w:val="00C85752"/>
    <w:rsid w:val="00C870E2"/>
    <w:rsid w:val="00CC33CF"/>
    <w:rsid w:val="00D04EBC"/>
    <w:rsid w:val="00D94FAC"/>
    <w:rsid w:val="00E21ABF"/>
    <w:rsid w:val="00E71F79"/>
    <w:rsid w:val="00EF3C7D"/>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8</TotalTime>
  <Pages>7</Pages>
  <Words>1000</Words>
  <Characters>5702</Characters>
  <Application>Microsoft Office Word</Application>
  <DocSecurity>0</DocSecurity>
  <Lines>47</Lines>
  <Paragraphs>13</Paragraphs>
  <ScaleCrop>false</ScaleCrop>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39</cp:revision>
  <dcterms:created xsi:type="dcterms:W3CDTF">2021-01-15T11:11:00Z</dcterms:created>
  <dcterms:modified xsi:type="dcterms:W3CDTF">2021-02-27T13:42:00Z</dcterms:modified>
</cp:coreProperties>
</file>